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43F581" w14:textId="77777777" w:rsidR="002C2D31" w:rsidRDefault="007106D1">
      <w:permStart w:id="1444380028" w:edGrp="everyone"/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2E5731" wp14:editId="39D3BA0F">
                <wp:simplePos x="0" y="0"/>
                <wp:positionH relativeFrom="margin">
                  <wp:posOffset>-860656</wp:posOffset>
                </wp:positionH>
                <wp:positionV relativeFrom="paragraph">
                  <wp:posOffset>1724083</wp:posOffset>
                </wp:positionV>
                <wp:extent cx="3547242" cy="20066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7242" cy="2006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34D2B4" w14:textId="77777777" w:rsidR="00BF65FC" w:rsidRPr="00107A34" w:rsidRDefault="00BF65FC" w:rsidP="00BF65FC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144"/>
                                <w:szCs w:val="14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ermStart w:id="1688225021" w:edGrp="everyone"/>
                            <w:r w:rsidRPr="00107A34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144"/>
                                <w:szCs w:val="14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itle</w:t>
                            </w:r>
                          </w:p>
                          <w:p w14:paraId="2B841C68" w14:textId="77777777" w:rsidR="00BF65FC" w:rsidRPr="004E3675" w:rsidRDefault="00BF65FC" w:rsidP="00BF65FC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E3675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b Heading</w:t>
                            </w:r>
                            <w:permEnd w:id="168822502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2E5731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-67.75pt;margin-top:135.75pt;width:279.3pt;height:158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" filled="f" stroked="f" strokeweight=".5pt">
                <v:textbox>
                  <w:txbxContent>
                    <w:p w14:paraId="5E34D2B4" w14:textId="77777777" w:rsidR="00BF65FC" w:rsidRPr="00107A34" w:rsidRDefault="00BF65FC" w:rsidP="00BF65FC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144"/>
                          <w:szCs w:val="14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ermStart w:id="1688225021" w:edGrp="everyone"/>
                      <w:r w:rsidRPr="00107A34">
                        <w:rPr>
                          <w:rFonts w:ascii="Arial Black" w:hAnsi="Arial Black" w:cs="Arial"/>
                          <w:b/>
                          <w:color w:val="CE9F20"/>
                          <w:sz w:val="144"/>
                          <w:szCs w:val="14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itle</w:t>
                      </w:r>
                    </w:p>
                    <w:p w14:paraId="2B841C68" w14:textId="77777777" w:rsidR="00BF65FC" w:rsidRPr="004E3675" w:rsidRDefault="00BF65FC" w:rsidP="00BF65FC">
                      <w:pPr>
                        <w:rPr>
                          <w:rFonts w:ascii="Arial" w:hAnsi="Arial" w:cs="Arial"/>
                          <w:b/>
                          <w:color w:val="000000" w:themeColor="text1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E3675">
                        <w:rPr>
                          <w:rFonts w:ascii="Arial" w:hAnsi="Arial" w:cs="Arial"/>
                          <w:b/>
                          <w:color w:val="000000" w:themeColor="text1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b Heading</w:t>
                      </w:r>
                      <w:permEnd w:id="1688225021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95A154" wp14:editId="295AB8C2">
                <wp:simplePos x="0" y="0"/>
                <wp:positionH relativeFrom="column">
                  <wp:posOffset>4575117</wp:posOffset>
                </wp:positionH>
                <wp:positionV relativeFrom="paragraph">
                  <wp:posOffset>997239</wp:posOffset>
                </wp:positionV>
                <wp:extent cx="3934691" cy="3657600"/>
                <wp:effectExtent l="0" t="0" r="2794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4691" cy="36576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228267" w14:textId="77777777" w:rsidR="002747FE" w:rsidRPr="00107A34" w:rsidRDefault="002747FE" w:rsidP="00CE11B3">
                            <w:pPr>
                              <w:ind w:left="720"/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</w:pPr>
                            <w:permStart w:id="898641236" w:edGrp="everyone"/>
                            <w:r w:rsidRPr="00107A34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  <w:t>Date:</w:t>
                            </w:r>
                          </w:p>
                          <w:p w14:paraId="1DF17386" w14:textId="77777777" w:rsidR="00CE11B3" w:rsidRPr="004E3675" w:rsidRDefault="00CE11B3" w:rsidP="00CE11B3">
                            <w:pPr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3675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September 3, 2020</w:t>
                            </w:r>
                          </w:p>
                          <w:p w14:paraId="52E9A7CE" w14:textId="77777777" w:rsidR="00CE11B3" w:rsidRPr="004E3675" w:rsidRDefault="00CE11B3" w:rsidP="00CE11B3">
                            <w:pPr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8D778A7" w14:textId="77777777" w:rsidR="00CE11B3" w:rsidRPr="00107A34" w:rsidRDefault="00CE11B3" w:rsidP="00CE11B3">
                            <w:pPr>
                              <w:ind w:left="720"/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</w:pPr>
                            <w:r w:rsidRPr="00107A34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  <w:t>Time:</w:t>
                            </w:r>
                          </w:p>
                          <w:p w14:paraId="2D3C914F" w14:textId="77777777" w:rsidR="00CE11B3" w:rsidRPr="004E3675" w:rsidRDefault="00CE11B3" w:rsidP="00CE11B3">
                            <w:pPr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3675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8:00 am – 1:00 pm</w:t>
                            </w:r>
                          </w:p>
                          <w:p w14:paraId="079F5A18" w14:textId="77777777" w:rsidR="00CE11B3" w:rsidRPr="004E3675" w:rsidRDefault="00CE11B3" w:rsidP="00CE11B3">
                            <w:pPr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07500EC2" w14:textId="77777777" w:rsidR="00CE11B3" w:rsidRPr="00107A34" w:rsidRDefault="00CE11B3" w:rsidP="00CE11B3">
                            <w:pPr>
                              <w:ind w:left="720"/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</w:pPr>
                            <w:r w:rsidRPr="00107A34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  <w:t>Location:</w:t>
                            </w:r>
                          </w:p>
                          <w:p w14:paraId="2552D942" w14:textId="77777777" w:rsidR="002747FE" w:rsidRPr="004E3675" w:rsidRDefault="00CE11B3" w:rsidP="00CE11B3">
                            <w:pPr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E3675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UNBC Canfor Wintergarden:</w:t>
                            </w:r>
                            <w:permEnd w:id="898641236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95A154" id="Rectangle 5" o:spid="_x0000_s1027" style="position:absolute;margin-left:360.25pt;margin-top:78.5pt;width:309.8pt;height:4in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" fillcolor="#0d0d0d [3069]" strokecolor="black [3200]" strokeweight="1pt">
                <v:textbox>
                  <w:txbxContent>
                    <w:p w14:paraId="43228267" w14:textId="77777777" w:rsidR="002747FE" w:rsidRPr="00107A34" w:rsidRDefault="002747FE" w:rsidP="00CE11B3">
                      <w:pPr>
                        <w:ind w:left="720"/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</w:pPr>
                      <w:permStart w:id="898641236" w:edGrp="everyone"/>
                      <w:r w:rsidRPr="00107A34"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  <w:t>Date:</w:t>
                      </w:r>
                    </w:p>
                    <w:p w14:paraId="1DF17386" w14:textId="77777777" w:rsidR="00CE11B3" w:rsidRPr="004E3675" w:rsidRDefault="00CE11B3" w:rsidP="00CE11B3">
                      <w:pPr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3675"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  <w:t>September 3, 2020</w:t>
                      </w:r>
                    </w:p>
                    <w:p w14:paraId="52E9A7CE" w14:textId="77777777" w:rsidR="00CE11B3" w:rsidRPr="004E3675" w:rsidRDefault="00CE11B3" w:rsidP="00CE11B3">
                      <w:pPr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8D778A7" w14:textId="77777777" w:rsidR="00CE11B3" w:rsidRPr="00107A34" w:rsidRDefault="00CE11B3" w:rsidP="00CE11B3">
                      <w:pPr>
                        <w:ind w:left="720"/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</w:pPr>
                      <w:r w:rsidRPr="00107A34"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  <w:t>Time:</w:t>
                      </w:r>
                    </w:p>
                    <w:p w14:paraId="2D3C914F" w14:textId="77777777" w:rsidR="00CE11B3" w:rsidRPr="004E3675" w:rsidRDefault="00CE11B3" w:rsidP="00CE11B3">
                      <w:pPr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3675"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  <w:t>8:00 am – 1:00 pm</w:t>
                      </w:r>
                    </w:p>
                    <w:p w14:paraId="079F5A18" w14:textId="77777777" w:rsidR="00CE11B3" w:rsidRPr="004E3675" w:rsidRDefault="00CE11B3" w:rsidP="00CE11B3">
                      <w:pPr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07500EC2" w14:textId="77777777" w:rsidR="00CE11B3" w:rsidRPr="00107A34" w:rsidRDefault="00CE11B3" w:rsidP="00CE11B3">
                      <w:pPr>
                        <w:ind w:left="720"/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</w:pPr>
                      <w:r w:rsidRPr="00107A34"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  <w:t>Location:</w:t>
                      </w:r>
                    </w:p>
                    <w:p w14:paraId="2552D942" w14:textId="77777777" w:rsidR="002747FE" w:rsidRPr="004E3675" w:rsidRDefault="00CE11B3" w:rsidP="00CE11B3">
                      <w:pPr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</w:pPr>
                      <w:r w:rsidRPr="004E3675"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  <w:t>UNBC Canfor Wintergarden:</w:t>
                      </w:r>
                      <w:permEnd w:id="898641236"/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86EA885" wp14:editId="6843B913">
                <wp:simplePos x="0" y="0"/>
                <wp:positionH relativeFrom="column">
                  <wp:posOffset>-827520</wp:posOffset>
                </wp:positionH>
                <wp:positionV relativeFrom="paragraph">
                  <wp:posOffset>5237018</wp:posOffset>
                </wp:positionV>
                <wp:extent cx="8950036" cy="2548832"/>
                <wp:effectExtent l="0" t="0" r="0" b="444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0036" cy="254883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6B7F64" w14:textId="77777777" w:rsidR="00CE11B3" w:rsidRPr="007106D1" w:rsidRDefault="00CE11B3">
                            <w:pPr>
                              <w:rPr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permStart w:id="85264353" w:edGrp="everyone"/>
                          </w:p>
                          <w:p w14:paraId="1002E025" w14:textId="77777777" w:rsidR="007106D1" w:rsidRPr="007106D1" w:rsidRDefault="007106D1" w:rsidP="007106D1">
                            <w:pP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7106D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Description</w:t>
                            </w:r>
                          </w:p>
                          <w:p w14:paraId="595DA37D" w14:textId="77777777" w:rsidR="007106D1" w:rsidRPr="007106D1" w:rsidRDefault="007106D1" w:rsidP="007106D1">
                            <w:pP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7855C727" w14:textId="77777777" w:rsidR="007106D1" w:rsidRPr="007106D1" w:rsidRDefault="007106D1" w:rsidP="007106D1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7106D1"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14:paraId="0DC60DB8" w14:textId="77777777" w:rsidR="007106D1" w:rsidRPr="007106D1" w:rsidRDefault="007106D1" w:rsidP="007106D1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7106D1"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Nunc viverra imperdiet enim. Fusce est. Vivamus a tellus.</w:t>
                            </w:r>
                          </w:p>
                          <w:p w14:paraId="02090AB6" w14:textId="77777777" w:rsidR="007106D1" w:rsidRPr="007106D1" w:rsidRDefault="007106D1" w:rsidP="007106D1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7106D1"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 xml:space="preserve">Pellentesque habitant morbi tristique senectus et netus et malesuada fames ac turpis egestas. Proin pharetra nonummy pede. Mauris et orci. </w:t>
                            </w:r>
                          </w:p>
                          <w:p w14:paraId="2FECAACE" w14:textId="77777777" w:rsidR="007106D1" w:rsidRPr="007106D1" w:rsidRDefault="007106D1" w:rsidP="007106D1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5616DA4" w14:textId="77777777" w:rsidR="007106D1" w:rsidRPr="007106D1" w:rsidRDefault="007106D1" w:rsidP="007106D1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7106D1"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14:paraId="25B7FE07" w14:textId="77777777" w:rsidR="007106D1" w:rsidRPr="007106D1" w:rsidRDefault="007106D1" w:rsidP="007106D1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7106D1"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Nunc viverra imperdiet enim. Fusce est. Vivamus a tellus.</w:t>
                            </w:r>
                          </w:p>
                          <w:p w14:paraId="1E991708" w14:textId="77777777" w:rsidR="007106D1" w:rsidRPr="007106D1" w:rsidRDefault="007106D1" w:rsidP="007106D1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7106D1">
                              <w:rPr>
                                <w:rFonts w:ascii="Arial" w:hAnsi="Arial" w:cs="Arial"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 xml:space="preserve">Pellentesque habitant morbi tristique senectus </w:t>
                            </w:r>
                          </w:p>
                          <w:bookmarkEnd w:id="0"/>
                          <w:permEnd w:id="85264353"/>
                          <w:p w14:paraId="72154221" w14:textId="77777777" w:rsidR="00CE11B3" w:rsidRDefault="00CE11B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EA885" id="Text Box 2" o:spid="_x0000_s1028" type="#_x0000_t202" style="position:absolute;margin-left:-65.15pt;margin-top:412.35pt;width:704.75pt;height:200.7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" filled="f" stroked="f">
                <v:textbox>
                  <w:txbxContent>
                    <w:p w14:paraId="2D6B7F64" w14:textId="77777777" w:rsidR="00CE11B3" w:rsidRPr="007106D1" w:rsidRDefault="00CE11B3">
                      <w:pPr>
                        <w:rPr>
                          <w:color w:val="auto"/>
                          <w:sz w:val="24"/>
                          <w:szCs w:val="24"/>
                        </w:rPr>
                      </w:pPr>
                      <w:bookmarkStart w:id="1" w:name="_GoBack"/>
                      <w:permStart w:id="85264353" w:edGrp="everyone"/>
                    </w:p>
                    <w:p w14:paraId="1002E025" w14:textId="77777777" w:rsidR="007106D1" w:rsidRPr="007106D1" w:rsidRDefault="007106D1" w:rsidP="007106D1">
                      <w:pP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7106D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Description</w:t>
                      </w:r>
                    </w:p>
                    <w:p w14:paraId="595DA37D" w14:textId="77777777" w:rsidR="007106D1" w:rsidRPr="007106D1" w:rsidRDefault="007106D1" w:rsidP="007106D1">
                      <w:pP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</w:p>
                    <w:p w14:paraId="7855C727" w14:textId="77777777" w:rsidR="007106D1" w:rsidRPr="007106D1" w:rsidRDefault="007106D1" w:rsidP="007106D1">
                      <w:pPr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7106D1"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14:paraId="0DC60DB8" w14:textId="77777777" w:rsidR="007106D1" w:rsidRPr="007106D1" w:rsidRDefault="007106D1" w:rsidP="007106D1">
                      <w:pPr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7106D1"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  <w:t>Nunc viverra imperdiet enim. Fusce est. Vivamus a tellus.</w:t>
                      </w:r>
                    </w:p>
                    <w:p w14:paraId="02090AB6" w14:textId="77777777" w:rsidR="007106D1" w:rsidRPr="007106D1" w:rsidRDefault="007106D1" w:rsidP="007106D1">
                      <w:pPr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7106D1"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  <w:t xml:space="preserve">Pellentesque habitant morbi tristique senectus et netus et malesuada fames ac turpis egestas. Proin pharetra nonummy pede. Mauris et orci. </w:t>
                      </w:r>
                    </w:p>
                    <w:p w14:paraId="2FECAACE" w14:textId="77777777" w:rsidR="007106D1" w:rsidRPr="007106D1" w:rsidRDefault="007106D1" w:rsidP="007106D1">
                      <w:pPr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</w:pPr>
                    </w:p>
                    <w:p w14:paraId="25616DA4" w14:textId="77777777" w:rsidR="007106D1" w:rsidRPr="007106D1" w:rsidRDefault="007106D1" w:rsidP="007106D1">
                      <w:pPr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7106D1"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14:paraId="25B7FE07" w14:textId="77777777" w:rsidR="007106D1" w:rsidRPr="007106D1" w:rsidRDefault="007106D1" w:rsidP="007106D1">
                      <w:pPr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7106D1"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  <w:t>Nunc viverra imperdiet enim. Fusce est. Vivamus a tellus.</w:t>
                      </w:r>
                    </w:p>
                    <w:p w14:paraId="1E991708" w14:textId="77777777" w:rsidR="007106D1" w:rsidRPr="007106D1" w:rsidRDefault="007106D1" w:rsidP="007106D1">
                      <w:pPr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7106D1">
                        <w:rPr>
                          <w:rFonts w:ascii="Arial" w:hAnsi="Arial" w:cs="Arial"/>
                          <w:noProof/>
                          <w:color w:val="auto"/>
                          <w:sz w:val="24"/>
                          <w:szCs w:val="24"/>
                        </w:rPr>
                        <w:t xml:space="preserve">Pellentesque habitant morbi tristique senectus </w:t>
                      </w:r>
                    </w:p>
                    <w:bookmarkEnd w:id="1"/>
                    <w:permEnd w:id="85264353"/>
                    <w:p w14:paraId="72154221" w14:textId="77777777" w:rsidR="00CE11B3" w:rsidRDefault="00CE11B3"/>
                  </w:txbxContent>
                </v:textbox>
              </v:shape>
            </w:pict>
          </mc:Fallback>
        </mc:AlternateContent>
      </w:r>
      <w:r>
        <w:rPr>
          <w:noProof/>
          <w:lang w:val="en-CA" w:eastAsia="en-CA"/>
        </w:rPr>
        <w:drawing>
          <wp:anchor distT="0" distB="0" distL="114300" distR="114300" simplePos="0" relativeHeight="251669504" behindDoc="0" locked="0" layoutInCell="1" allowOverlap="1" wp14:anchorId="0920080A" wp14:editId="2CE11DF5">
            <wp:simplePos x="0" y="0"/>
            <wp:positionH relativeFrom="margin">
              <wp:posOffset>-799811</wp:posOffset>
            </wp:positionH>
            <wp:positionV relativeFrom="paragraph">
              <wp:posOffset>-415636</wp:posOffset>
            </wp:positionV>
            <wp:extent cx="4339777" cy="748145"/>
            <wp:effectExtent l="0" t="0" r="381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_white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0204" cy="7516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CA" w:eastAsia="en-CA"/>
        </w:rPr>
        <w:drawing>
          <wp:anchor distT="0" distB="0" distL="114300" distR="114300" simplePos="0" relativeHeight="251668480" behindDoc="0" locked="0" layoutInCell="1" allowOverlap="1" wp14:anchorId="53470DEE" wp14:editId="67EE39B4">
            <wp:simplePos x="0" y="0"/>
            <wp:positionH relativeFrom="page">
              <wp:posOffset>166254</wp:posOffset>
            </wp:positionH>
            <wp:positionV relativeFrom="paragraph">
              <wp:posOffset>-914400</wp:posOffset>
            </wp:positionV>
            <wp:extent cx="9686473" cy="1884218"/>
            <wp:effectExtent l="0" t="0" r="0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een_Heade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9033" cy="1890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39288ADA" wp14:editId="53C723B2">
                <wp:simplePos x="0" y="0"/>
                <wp:positionH relativeFrom="column">
                  <wp:posOffset>-1076902</wp:posOffset>
                </wp:positionH>
                <wp:positionV relativeFrom="paragraph">
                  <wp:posOffset>7813964</wp:posOffset>
                </wp:positionV>
                <wp:extent cx="9628101" cy="5344506"/>
                <wp:effectExtent l="0" t="0" r="0" b="2540"/>
                <wp:wrapNone/>
                <wp:docPr id="6" name="Flowchart: Manual Inpu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8101" cy="5344506"/>
                        </a:xfrm>
                        <a:prstGeom prst="flowChartManualInpu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2D2487" id="_x0000_t118" coordsize="21600,21600" o:spt="118" path="m,4292l21600,r,21600l,21600xe">
                <v:stroke joinstyle="miter"/>
                <v:path gradientshapeok="t" o:connecttype="custom" o:connectlocs="10800,2146;0,10800;10800,21600;21600,10800" textboxrect="0,4291,21600,21600"/>
              </v:shapetype>
              <v:shape id="Flowchart: Manual Input 6" o:spid="_x0000_s1026" type="#_x0000_t118" style="position:absolute;margin-left:-84.8pt;margin-top:615.25pt;width:758.1pt;height:420.85pt;z-index:251656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3;&#10;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" stroked="f" strokeweight="1pt">
                <v:fill r:id="rId8" o:title="" recolor="t" rotate="t" type="fram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E08C60" wp14:editId="1E75F3DA">
                <wp:simplePos x="0" y="0"/>
                <wp:positionH relativeFrom="page">
                  <wp:posOffset>4218940</wp:posOffset>
                </wp:positionH>
                <wp:positionV relativeFrom="paragraph">
                  <wp:posOffset>13025755</wp:posOffset>
                </wp:positionV>
                <wp:extent cx="5181600" cy="7715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1600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A85FBA" w14:textId="77777777" w:rsidR="00D83159" w:rsidRPr="007106D1" w:rsidRDefault="00D83159" w:rsidP="00D83159">
                            <w:pPr>
                              <w:jc w:val="right"/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ermStart w:id="517481477" w:edGrp="everyone"/>
                            <w:r w:rsidRPr="007106D1"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Contact Name / Department</w:t>
                            </w:r>
                          </w:p>
                          <w:p w14:paraId="486D348B" w14:textId="77777777" w:rsidR="00D83159" w:rsidRPr="007106D1" w:rsidRDefault="00D83159" w:rsidP="00D83159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106D1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32"/>
                              </w:rPr>
                              <w:t>Name or Title</w:t>
                            </w:r>
                          </w:p>
                          <w:p w14:paraId="20858766" w14:textId="77777777" w:rsidR="00D83159" w:rsidRPr="007106D1" w:rsidRDefault="00D83159" w:rsidP="00D83159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106D1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32"/>
                              </w:rPr>
                              <w:t>Ph:</w:t>
                            </w:r>
                          </w:p>
                          <w:p w14:paraId="3DA811CC" w14:textId="77777777" w:rsidR="00D83159" w:rsidRPr="007106D1" w:rsidRDefault="00D83159" w:rsidP="00D83159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7106D1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32"/>
                              </w:rPr>
                              <w:t>Em</w:t>
                            </w:r>
                            <w:proofErr w:type="spellEnd"/>
                            <w:r w:rsidRPr="007106D1">
                              <w:rPr>
                                <w:rFonts w:ascii="Arial" w:hAnsi="Arial" w:cs="Arial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: </w:t>
                            </w:r>
                          </w:p>
                          <w:permEnd w:id="517481477"/>
                          <w:p w14:paraId="73BF8C5C" w14:textId="77777777" w:rsidR="00D83159" w:rsidRPr="007106D1" w:rsidRDefault="00D83159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08C60" id="_x0000_s1029" type="#_x0000_t202" style="position:absolute;margin-left:332.2pt;margin-top:1025.65pt;width:408pt;height:60.7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" filled="f" stroked="f" strokeweight=".5pt">
                <v:textbox>
                  <w:txbxContent>
                    <w:p w14:paraId="1AA85FBA" w14:textId="77777777" w:rsidR="00D83159" w:rsidRPr="007106D1" w:rsidRDefault="00D83159" w:rsidP="00D83159">
                      <w:pPr>
                        <w:jc w:val="right"/>
                        <w:rPr>
                          <w:rFonts w:ascii="Arial Black" w:hAnsi="Arial Black" w:cs="Arial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permStart w:id="517481477" w:edGrp="everyone"/>
                      <w:r w:rsidRPr="007106D1">
                        <w:rPr>
                          <w:rFonts w:ascii="Arial Black" w:hAnsi="Arial Black" w:cs="Arial"/>
                          <w:b/>
                          <w:color w:val="FFFFFF" w:themeColor="background1"/>
                          <w:sz w:val="32"/>
                          <w:szCs w:val="32"/>
                        </w:rPr>
                        <w:t>Contact Name / Department</w:t>
                      </w:r>
                    </w:p>
                    <w:p w14:paraId="486D348B" w14:textId="77777777" w:rsidR="00D83159" w:rsidRPr="007106D1" w:rsidRDefault="00D83159" w:rsidP="00D83159">
                      <w:pPr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32"/>
                        </w:rPr>
                      </w:pPr>
                      <w:r w:rsidRPr="007106D1"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32"/>
                        </w:rPr>
                        <w:t>Name or Title</w:t>
                      </w:r>
                    </w:p>
                    <w:p w14:paraId="20858766" w14:textId="77777777" w:rsidR="00D83159" w:rsidRPr="007106D1" w:rsidRDefault="00D83159" w:rsidP="00D83159">
                      <w:pPr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32"/>
                        </w:rPr>
                      </w:pPr>
                      <w:r w:rsidRPr="007106D1"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32"/>
                        </w:rPr>
                        <w:t>Ph:</w:t>
                      </w:r>
                    </w:p>
                    <w:p w14:paraId="3DA811CC" w14:textId="77777777" w:rsidR="00D83159" w:rsidRPr="007106D1" w:rsidRDefault="00D83159" w:rsidP="00D83159">
                      <w:pPr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7106D1"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32"/>
                        </w:rPr>
                        <w:t>Em</w:t>
                      </w:r>
                      <w:proofErr w:type="spellEnd"/>
                      <w:r w:rsidRPr="007106D1">
                        <w:rPr>
                          <w:rFonts w:ascii="Arial" w:hAnsi="Arial" w:cs="Arial"/>
                          <w:color w:val="FFFFFF" w:themeColor="background1"/>
                          <w:sz w:val="32"/>
                          <w:szCs w:val="32"/>
                        </w:rPr>
                        <w:t xml:space="preserve">: </w:t>
                      </w:r>
                    </w:p>
                    <w:permEnd w:id="517481477"/>
                    <w:p w14:paraId="73BF8C5C" w14:textId="77777777" w:rsidR="00D83159" w:rsidRPr="007106D1" w:rsidRDefault="00D83159">
                      <w:pPr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permEnd w:id="1444380028"/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2E18B5C9" wp14:editId="0502A45C">
                <wp:simplePos x="0" y="0"/>
                <wp:positionH relativeFrom="column">
                  <wp:posOffset>-1115695</wp:posOffset>
                </wp:positionH>
                <wp:positionV relativeFrom="paragraph">
                  <wp:posOffset>12697460</wp:posOffset>
                </wp:positionV>
                <wp:extent cx="9655810" cy="1681480"/>
                <wp:effectExtent l="0" t="0" r="254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5810" cy="168148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338F1605" id="Rectangle 1" o:spid="_x0000_s1026" style="position:absolute;margin-left:-87.85pt;margin-top:999.8pt;width:760.3pt;height:132.4pt;z-index:251657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" fillcolor="black [3213]" stroked="f" strokeweight="1pt"/>
            </w:pict>
          </mc:Fallback>
        </mc:AlternateContent>
      </w:r>
      <w:permStart w:id="425796477" w:edGrp="everyone"/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16803B6" wp14:editId="1E632FFE">
                <wp:simplePos x="0" y="0"/>
                <wp:positionH relativeFrom="column">
                  <wp:posOffset>-826770</wp:posOffset>
                </wp:positionH>
                <wp:positionV relativeFrom="page">
                  <wp:posOffset>14237739</wp:posOffset>
                </wp:positionV>
                <wp:extent cx="2961640" cy="4724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1640" cy="472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468D30" w14:textId="77777777" w:rsidR="00D83159" w:rsidRPr="007106D1" w:rsidRDefault="00D83159" w:rsidP="00D8315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</w:pPr>
                            <w:permStart w:id="346357883" w:edGrp="everyone"/>
                            <w:r w:rsidRPr="007106D1">
                              <w:rPr>
                                <w:rFonts w:ascii="Arial" w:hAnsi="Arial" w:cs="Arial"/>
                                <w:color w:val="CE9F20"/>
                                <w:sz w:val="36"/>
                                <w:szCs w:val="36"/>
                              </w:rPr>
                              <w:t>unbc.ca/</w:t>
                            </w:r>
                            <w:r w:rsidRPr="007106D1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  <w:t>website</w:t>
                            </w:r>
                          </w:p>
                          <w:permEnd w:id="346357883"/>
                          <w:p w14:paraId="12A32E07" w14:textId="77777777" w:rsidR="00BF65FC" w:rsidRDefault="00BF65F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803B6" id="_x0000_s1030" type="#_x0000_t202" style="position:absolute;margin-left:-65.1pt;margin-top:1121.1pt;width:233.2pt;height:37.2pt;z-index:2516664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" filled="f" stroked="f">
                <v:textbox>
                  <w:txbxContent>
                    <w:p w14:paraId="29468D30" w14:textId="77777777" w:rsidR="00D83159" w:rsidRPr="007106D1" w:rsidRDefault="00D83159" w:rsidP="00D8315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</w:pPr>
                      <w:permStart w:id="346357883" w:edGrp="everyone"/>
                      <w:r w:rsidRPr="007106D1">
                        <w:rPr>
                          <w:rFonts w:ascii="Arial" w:hAnsi="Arial" w:cs="Arial"/>
                          <w:color w:val="CE9F20"/>
                          <w:sz w:val="36"/>
                          <w:szCs w:val="36"/>
                        </w:rPr>
                        <w:t>unbc.ca/</w:t>
                      </w:r>
                      <w:r w:rsidRPr="007106D1"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  <w:t>website</w:t>
                      </w:r>
                    </w:p>
                    <w:permEnd w:id="346357883"/>
                    <w:p w14:paraId="12A32E07" w14:textId="77777777" w:rsidR="00BF65FC" w:rsidRDefault="00BF65FC"/>
                  </w:txbxContent>
                </v:textbox>
                <w10:wrap type="square" anchory="page"/>
              </v:shape>
            </w:pict>
          </mc:Fallback>
        </mc:AlternateContent>
      </w:r>
      <w:permEnd w:id="425796477"/>
    </w:p>
    <w:sectPr w:rsidR="002C2D31" w:rsidSect="007106D1">
      <w:pgSz w:w="15840" w:h="24480" w:code="3"/>
      <w:pgMar w:top="1440" w:right="2045" w:bottom="8885" w:left="204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ocumentProtection w:edit="readOnly" w:enforcement="1" w:cryptProviderType="rsaAES" w:cryptAlgorithmClass="hash" w:cryptAlgorithmType="typeAny" w:cryptAlgorithmSid="14" w:cryptSpinCount="100000" w:hash="Y6Epx7xHUmDaa9HwaOXphWqKI7te5ks8gteVmUCjRQVzK6+gS61U4XqYXYY1IUV6crnEXaDAzBeC/xU/u2Yr3g==" w:salt="fcJtNFwwtgikwBks5wVNK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jQxtzA3NzI0srRU0lEKTi0uzszPAykwrAUAM8aSPiwAAAA="/>
  </w:docVars>
  <w:rsids>
    <w:rsidRoot w:val="00DB3E1C"/>
    <w:rsid w:val="000A6C8C"/>
    <w:rsid w:val="000F5911"/>
    <w:rsid w:val="00107A34"/>
    <w:rsid w:val="002747FE"/>
    <w:rsid w:val="004E3675"/>
    <w:rsid w:val="004F5EC9"/>
    <w:rsid w:val="00634B41"/>
    <w:rsid w:val="006F07AB"/>
    <w:rsid w:val="007106D1"/>
    <w:rsid w:val="009C2B11"/>
    <w:rsid w:val="00BF65FC"/>
    <w:rsid w:val="00CE11B3"/>
    <w:rsid w:val="00D83159"/>
    <w:rsid w:val="00D92F09"/>
    <w:rsid w:val="00DB3E1C"/>
    <w:rsid w:val="00DF2C4C"/>
    <w:rsid w:val="00F61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DC113"/>
  <w15:chartTrackingRefBased/>
  <w15:docId w15:val="{117C6125-C9BD-4AED-8A24-61904929C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65FC"/>
    <w:pPr>
      <w:spacing w:after="0" w:line="240" w:lineRule="auto"/>
    </w:pPr>
    <w:rPr>
      <w:rFonts w:ascii="Times New Roman" w:eastAsia="Times New Roman" w:hAnsi="Times New Roman" w:cs="Times New Roman"/>
      <w:color w:val="21212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07A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7AB"/>
    <w:rPr>
      <w:rFonts w:ascii="Times New Roman" w:eastAsia="Times New Roman" w:hAnsi="Times New Roman" w:cs="Times New Roman"/>
      <w:color w:val="212120"/>
      <w:kern w:val="2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gi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0F923-0DDF-B444-AAAE-9D7A53452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</Words>
  <Characters>9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Hughes</dc:creator>
  <cp:keywords/>
  <dc:description/>
  <cp:lastModifiedBy>Microsoft Office User</cp:lastModifiedBy>
  <cp:revision>4</cp:revision>
  <cp:lastPrinted>2022-12-16T18:23:00Z</cp:lastPrinted>
  <dcterms:created xsi:type="dcterms:W3CDTF">2022-12-16T18:23:00Z</dcterms:created>
  <dcterms:modified xsi:type="dcterms:W3CDTF">2022-12-16T18:25:00Z</dcterms:modified>
</cp:coreProperties>
</file>